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7893762D" w:rsidR="00AE30E9" w:rsidRPr="0004234C" w:rsidRDefault="00000000"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Content>
                <w:r w:rsidR="00345B01">
                  <w:rPr>
                    <w:rFonts w:ascii="Arial" w:eastAsia="Calibri" w:hAnsi="Arial" w:cs="Arial"/>
                    <w:color w:val="002A5C" w:themeColor="text1"/>
                    <w:sz w:val="20"/>
                    <w:szCs w:val="20"/>
                    <w:lang w:eastAsia="en-CA"/>
                  </w:rPr>
                  <w:t xml:space="preserve">Pathology 2023 </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3-11-16T00:00:00Z">
              <w:dateFormat w:val="dd/MM/yyyy"/>
              <w:lid w:val="en-CA"/>
              <w:storeMappedDataAs w:val="dateTime"/>
              <w:calendar w:val="gregorian"/>
            </w:date>
          </w:sdtPr>
          <w:sdtContent>
            <w:tc>
              <w:tcPr>
                <w:tcW w:w="6745" w:type="dxa"/>
                <w:gridSpan w:val="3"/>
                <w:vAlign w:val="center"/>
              </w:tcPr>
              <w:p w14:paraId="2501D4CD" w14:textId="4A281991" w:rsidR="00AE30E9" w:rsidRPr="0004234C" w:rsidRDefault="00345B01"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16/11/2023</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3-11-17T00:00:00Z">
              <w:dateFormat w:val="dd/MM/yyyy"/>
              <w:lid w:val="en-CA"/>
              <w:storeMappedDataAs w:val="dateTime"/>
              <w:calendar w:val="gregorian"/>
            </w:date>
          </w:sdtPr>
          <w:sdtContent>
            <w:tc>
              <w:tcPr>
                <w:tcW w:w="6745" w:type="dxa"/>
                <w:gridSpan w:val="3"/>
                <w:vAlign w:val="center"/>
              </w:tcPr>
              <w:p w14:paraId="7C1B7275" w14:textId="12D5876C" w:rsidR="00B16128" w:rsidRPr="00B16128" w:rsidRDefault="00345B01"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17/11/2023</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00000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275D017B"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Content>
                <w:r w:rsidR="00F40D9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00000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 xml:space="preserve">have a relationship with a for-profit and/or a not-for-profit organization to </w:t>
            </w:r>
            <w:proofErr w:type="gramStart"/>
            <w:r w:rsidRPr="0004234C">
              <w:rPr>
                <w:rFonts w:ascii="Arial" w:hAnsi="Arial" w:cs="Arial"/>
                <w:b/>
                <w:bCs/>
                <w:color w:val="002A5C"/>
                <w:sz w:val="20"/>
                <w:szCs w:val="20"/>
              </w:rPr>
              <w:t>disclose</w:t>
            </w:r>
            <w:proofErr w:type="gramEnd"/>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745C3" w14:textId="77777777" w:rsidR="0026045D" w:rsidRDefault="0026045D" w:rsidP="00047CA2">
      <w:r>
        <w:separator/>
      </w:r>
    </w:p>
  </w:endnote>
  <w:endnote w:type="continuationSeparator" w:id="0">
    <w:p w14:paraId="1876228E" w14:textId="77777777" w:rsidR="0026045D" w:rsidRDefault="0026045D"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39CFC" w14:textId="77777777" w:rsidR="0026045D" w:rsidRDefault="0026045D" w:rsidP="00047CA2">
      <w:r>
        <w:separator/>
      </w:r>
    </w:p>
  </w:footnote>
  <w:footnote w:type="continuationSeparator" w:id="0">
    <w:p w14:paraId="408914C9" w14:textId="77777777" w:rsidR="0026045D" w:rsidRDefault="0026045D"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90678">
    <w:abstractNumId w:val="1"/>
  </w:num>
  <w:num w:numId="2" w16cid:durableId="1321225915">
    <w:abstractNumId w:val="2"/>
  </w:num>
  <w:num w:numId="3" w16cid:durableId="1788498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6045D"/>
    <w:rsid w:val="00286B6A"/>
    <w:rsid w:val="002B1535"/>
    <w:rsid w:val="003150E1"/>
    <w:rsid w:val="00335EF9"/>
    <w:rsid w:val="0034226A"/>
    <w:rsid w:val="00345B01"/>
    <w:rsid w:val="00351154"/>
    <w:rsid w:val="003D2047"/>
    <w:rsid w:val="004150F3"/>
    <w:rsid w:val="00422AA8"/>
    <w:rsid w:val="004331F2"/>
    <w:rsid w:val="004B5452"/>
    <w:rsid w:val="00522568"/>
    <w:rsid w:val="00546469"/>
    <w:rsid w:val="00567681"/>
    <w:rsid w:val="005925EF"/>
    <w:rsid w:val="00592C67"/>
    <w:rsid w:val="00594FFF"/>
    <w:rsid w:val="005B2085"/>
    <w:rsid w:val="005B342C"/>
    <w:rsid w:val="00615085"/>
    <w:rsid w:val="0066729C"/>
    <w:rsid w:val="006B5EF2"/>
    <w:rsid w:val="006C4E9E"/>
    <w:rsid w:val="007829E9"/>
    <w:rsid w:val="007964F5"/>
    <w:rsid w:val="00811FF6"/>
    <w:rsid w:val="0089199E"/>
    <w:rsid w:val="008D5CCB"/>
    <w:rsid w:val="008F310A"/>
    <w:rsid w:val="00934819"/>
    <w:rsid w:val="009534D3"/>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A24F3"/>
    <w:rsid w:val="00CC085B"/>
    <w:rsid w:val="00CC7887"/>
    <w:rsid w:val="00CE0766"/>
    <w:rsid w:val="00CF5737"/>
    <w:rsid w:val="00D4171A"/>
    <w:rsid w:val="00DB4B3B"/>
    <w:rsid w:val="00DC7647"/>
    <w:rsid w:val="00DD4266"/>
    <w:rsid w:val="00DE78F0"/>
    <w:rsid w:val="00E32E36"/>
    <w:rsid w:val="00E4424D"/>
    <w:rsid w:val="00E53077"/>
    <w:rsid w:val="00E85510"/>
    <w:rsid w:val="00EB34A1"/>
    <w:rsid w:val="00ED35B7"/>
    <w:rsid w:val="00ED7CD7"/>
    <w:rsid w:val="00EF6901"/>
    <w:rsid w:val="00F05CCD"/>
    <w:rsid w:val="00F40D93"/>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2156CC"/>
    <w:rsid w:val="00254A41"/>
    <w:rsid w:val="00360180"/>
    <w:rsid w:val="00661154"/>
    <w:rsid w:val="00727855"/>
    <w:rsid w:val="007C5CC5"/>
    <w:rsid w:val="007F28A2"/>
    <w:rsid w:val="00881D69"/>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396C57CDA88945B5D0132DED57DA85" ma:contentTypeVersion="9" ma:contentTypeDescription="Create a new document." ma:contentTypeScope="" ma:versionID="643fc4138c1030d19cc854f8dd2ffafd">
  <xsd:schema xmlns:xsd="http://www.w3.org/2001/XMLSchema" xmlns:xs="http://www.w3.org/2001/XMLSchema" xmlns:p="http://schemas.microsoft.com/office/2006/metadata/properties" xmlns:ns2="418fe610-6b57-4b50-b38a-738f3e166893" xmlns:ns3="ca103225-a62e-4230-9930-fcf9387f87c1" targetNamespace="http://schemas.microsoft.com/office/2006/metadata/properties" ma:root="true" ma:fieldsID="dd9307f662bda58678ed1e66140a176a" ns2:_="" ns3:_="">
    <xsd:import namespace="418fe610-6b57-4b50-b38a-738f3e166893"/>
    <xsd:import namespace="ca103225-a62e-4230-9930-fcf9387f87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fe610-6b57-4b50-b38a-738f3e166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03225-a62e-4230-9930-fcf9387f87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64873B-BFA9-472D-B322-7B2531C86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fe610-6b57-4b50-b38a-738f3e166893"/>
    <ds:schemaRef ds:uri="ca103225-a62e-4230-9930-fcf9387f8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4.xml><?xml version="1.0" encoding="utf-8"?>
<ds:datastoreItem xmlns:ds="http://schemas.openxmlformats.org/officeDocument/2006/customXml" ds:itemID="{D28BB9AE-0B8C-4774-89DA-465A88DDB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1</Words>
  <Characters>4057</Characters>
  <Application>Microsoft Office Word</Application>
  <DocSecurity>0</DocSecurity>
  <Lines>33</Lines>
  <Paragraphs>9</Paragraphs>
  <ScaleCrop>false</ScaleCrop>
  <Company>PostMD</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14</cp:revision>
  <cp:lastPrinted>2018-09-27T14:26:00Z</cp:lastPrinted>
  <dcterms:created xsi:type="dcterms:W3CDTF">2021-06-28T21:16:00Z</dcterms:created>
  <dcterms:modified xsi:type="dcterms:W3CDTF">2023-10-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396C57CDA88945B5D0132DED57DA85</vt:lpwstr>
  </property>
  <property fmtid="{D5CDD505-2E9C-101B-9397-08002B2CF9AE}" pid="3" name="_dlc_DocIdItemGuid">
    <vt:lpwstr>aba113be-2af5-4939-8496-21a9e25dfb49</vt:lpwstr>
  </property>
  <property fmtid="{D5CDD505-2E9C-101B-9397-08002B2CF9AE}" pid="4" name="Order">
    <vt:r8>2964500</vt:r8>
  </property>
  <property fmtid="{D5CDD505-2E9C-101B-9397-08002B2CF9AE}" pid="5" name="xd_Signature">
    <vt:bool>false</vt:bool>
  </property>
  <property fmtid="{D5CDD505-2E9C-101B-9397-08002B2CF9AE}" pid="6" name="xd_ProgID">
    <vt:lpwstr/>
  </property>
  <property fmtid="{D5CDD505-2E9C-101B-9397-08002B2CF9AE}" pid="7" name="_dlc_DocId">
    <vt:lpwstr>4YPTJJA4P2NH-494475307-29645</vt:lpwstr>
  </property>
  <property fmtid="{D5CDD505-2E9C-101B-9397-08002B2CF9AE}" pid="8" name="TriggerFlowInfo">
    <vt:lpwstr/>
  </property>
  <property fmtid="{D5CDD505-2E9C-101B-9397-08002B2CF9AE}" pid="9" name="_dlc_DocIdUrl">
    <vt:lpwstr>https://utoronto.sharepoint.com/sites/001T_MEDCPDConferenceManagement/_layouts/15/DocIdRedir.aspx?ID=4YPTJJA4P2NH-494475307-29645, 4YPTJJA4P2NH-494475307-29645</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